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For the Position of Culinary Intern at [Restaurant Name], Milan, Italy</w:t>
      </w:r>
    </w:p>
    <w:bookmarkEnd w:id="20"/>
    <w:p>
      <w:pPr>
        <w:pStyle w:val="BodyText"/>
      </w:pPr>
      <w:r>
        <w:t xml:space="preserve">[Restaurant Name]</w:t>
      </w:r>
      <w:r>
        <w:br/>
      </w:r>
      <w:r>
        <w:t xml:space="preserve">[Restaurant Address]</w:t>
      </w:r>
      <w:r>
        <w:br/>
      </w:r>
      <w:r>
        <w:t xml:space="preserve">Milan, Lombardy 20121</w:t>
      </w:r>
      <w:r>
        <w:br/>
      </w:r>
      <w:r>
        <w:t xml:space="preserve">Italy</w:t>
      </w:r>
    </w:p>
    <w:p>
      <w:pPr>
        <w:pStyle w:val="BodyText"/>
      </w:pPr>
      <w:r>
        <w:t xml:space="preserve">October 26, 2023</w:t>
      </w:r>
    </w:p>
    <w:p>
      <w:pPr>
        <w:pStyle w:val="BodyText"/>
      </w:pPr>
      <w:r>
        <w:t xml:space="preserve">Dear Hiring Manager,</w:t>
      </w:r>
    </w:p>
    <w:p>
      <w:pPr>
        <w:pStyle w:val="BodyText"/>
      </w:pPr>
      <w:r>
        <w:t xml:space="preserve">As a passionate culinary student with an unwavering dedication to mastering the art of gastronomy, I am writing to express my profound enthusiasm for the Culinary Internship Opportunity at [Restaurant Name] in Italy Milan. This</w:t>
      </w:r>
      <w:r>
        <w:t xml:space="preserve"> </w:t>
      </w:r>
      <w:r>
        <w:rPr>
          <w:bCs/>
          <w:b/>
        </w:rPr>
        <w:t xml:space="preserve">Internship Application Letter</w:t>
      </w:r>
      <w:r>
        <w:t xml:space="preserve"> </w:t>
      </w:r>
      <w:r>
        <w:t xml:space="preserve">represents not merely a professional step, but a deeply personal commitment to immersing myself in the heart of Italian culinary tradition where innovation meets heritage—a philosophy I believe embodies your esteemed establishment. Having meticulously researched Milan’s dynamic food scene, I am convinced that this internship is the essential catalyst for transforming my academic foundation into authentic professional expertise within one of Europe’s most sophisticated gastronomic capitals.</w:t>
      </w:r>
    </w:p>
    <w:p>
      <w:pPr>
        <w:pStyle w:val="BodyText"/>
      </w:pPr>
      <w:r>
        <w:t xml:space="preserve">My culinary journey began in [Your City/Country] where I earned a Bachelor of Science in Culinary Arts from [University Name], graduating with honors and ranking among the top 5% of my cohort. During my academic tenure, I specialized in classical Italian cuisine under the guidance of award-winning chefs, mastering techniques like pasta extrusion, sauce reduction, and delicate pastry composition. However, I quickly realized that true mastery requires immersion beyond textbooks—especially within Italy’s vibrant culinary ecosystem where every region tells a story through its ingredients. This conviction propelled me to seek an</w:t>
      </w:r>
      <w:r>
        <w:t xml:space="preserve"> </w:t>
      </w:r>
      <w:r>
        <w:rPr>
          <w:bCs/>
          <w:b/>
        </w:rPr>
        <w:t xml:space="preserve">Internship Application Letter</w:t>
      </w:r>
      <w:r>
        <w:t xml:space="preserve"> </w:t>
      </w:r>
      <w:r>
        <w:t xml:space="preserve">specifically targeting Milan: a city where Michelin-starred restaurants coexist with historic trattorias, and where the art of *la cucina italiana* is both preserved and revolutionized daily.</w:t>
      </w:r>
    </w:p>
    <w:p>
      <w:pPr>
        <w:pStyle w:val="BodyText"/>
      </w:pPr>
      <w:r>
        <w:t xml:space="preserve">What particularly resonates with me about your restaurant is your celebrated commitment to hyper-local sourcing—a principle I actively championed during my time at [Previous Restaurant/Event]. In Milan, this philosophy transcends sustainability; it’s a cultural imperative. For instance, I recently collaborated on a project featuring ingredients exclusively from the Lombardy region: San Daniele ham from Friuli, Parmigiano-Reggiano aged over 36 months, and organic heirloom tomatoes grown in the Po Valley. This experience taught me that Milanese cuisine isn’t merely about flavor—it’s about narrating *terroir* through every plate. I am eager to contribute this mindset to your team while learning from chefs who elevate seasonal ingredients into artistry, much like your acclaimed [Mention Specific Dish or Menu Concept if Known, e.g., "Truffle-Infused Risotto" or "Zero-Waste Amuse-Bouche"].</w:t>
      </w:r>
    </w:p>
    <w:p>
      <w:pPr>
        <w:pStyle w:val="BodyText"/>
      </w:pPr>
      <w:r>
        <w:t xml:space="preserve">My technical proficiencies align precisely with the demands of a Milanese kitchen. I possess advanced skills in:</w:t>
      </w:r>
    </w:p>
    <w:p>
      <w:pPr>
        <w:numPr>
          <w:ilvl w:val="0"/>
          <w:numId w:val="1001"/>
        </w:numPr>
        <w:pStyle w:val="Compact"/>
      </w:pPr>
      <w:r>
        <w:rPr>
          <w:bCs/>
          <w:b/>
        </w:rPr>
        <w:t xml:space="preserve">Knife Work &amp; Butchery:</w:t>
      </w:r>
      <w:r>
        <w:t xml:space="preserve"> </w:t>
      </w:r>
      <w:r>
        <w:t xml:space="preserve">Certified in European butchery techniques; trained to prepare meats and seafood with precision for Italian *carne alla griglia* and *pesce al cartoccio*</w:t>
      </w:r>
    </w:p>
    <w:p>
      <w:pPr>
        <w:numPr>
          <w:ilvl w:val="0"/>
          <w:numId w:val="1001"/>
        </w:numPr>
        <w:pStyle w:val="Compact"/>
      </w:pPr>
      <w:r>
        <w:rPr>
          <w:bCs/>
          <w:b/>
        </w:rPr>
        <w:t xml:space="preserve">Sauce Development:</w:t>
      </w:r>
      <w:r>
        <w:t xml:space="preserve"> </w:t>
      </w:r>
      <w:r>
        <w:t xml:space="preserve">Expertise in creating 12 foundational Italian sauces (from Bolognese to Pesto Genovese), including modern twists using regional herbs like rosemary from the Bergamo hills</w:t>
      </w:r>
    </w:p>
    <w:p>
      <w:pPr>
        <w:numPr>
          <w:ilvl w:val="0"/>
          <w:numId w:val="1001"/>
        </w:numPr>
        <w:pStyle w:val="Compact"/>
      </w:pPr>
      <w:r>
        <w:rPr>
          <w:bCs/>
          <w:b/>
        </w:rPr>
        <w:t xml:space="preserve">Kitchen Safety &amp; Organization:</w:t>
      </w:r>
      <w:r>
        <w:t xml:space="preserve"> </w:t>
      </w:r>
      <w:r>
        <w:t xml:space="preserve">Rigorous adherence to HACCP standards; adept at managing *mise en place* in high-pressure environments (evidenced by 500+ service hours at [Previous Workplace])</w:t>
      </w:r>
    </w:p>
    <w:p>
      <w:pPr>
        <w:pStyle w:val="FirstParagraph"/>
      </w:pPr>
      <w:r>
        <w:t xml:space="preserve">More importantly, I understand that a</w:t>
      </w:r>
      <w:r>
        <w:t xml:space="preserve"> </w:t>
      </w:r>
      <w:r>
        <w:rPr>
          <w:bCs/>
          <w:b/>
        </w:rPr>
        <w:t xml:space="preserve">Chef</w:t>
      </w:r>
      <w:r>
        <w:t xml:space="preserve"> </w:t>
      </w:r>
      <w:r>
        <w:t xml:space="preserve">in Italy Milan must balance tradition with innovation. During my studies, I participated in a cultural exchange program where I learned from nonnas (grandmothers) in Bologna to master *pasta fresca* techniques unchanged for centuries—yet also experimented with deconstructed *panettone* during a contemporary pop-up event. This duality is precisely what makes Milan’s culinary landscape so compelling: it honors the past while daring to reimagine the future.</w:t>
      </w:r>
    </w:p>
    <w:p>
      <w:pPr>
        <w:pStyle w:val="BodyText"/>
      </w:pPr>
      <w:r>
        <w:t xml:space="preserve">Why Italy Milan specifically? For me, this city represents the intersection of global gastronomy and Italian soul. Unlike Paris or New York, Milan’s food culture is deeply intertwined with its identity as a fashion and design capital—where every dish is a statement. I’ve studied your restaurant’s menu evolution in recent years (particularly the seasonal *Primo Piatti* featuring ingredients from local *mercati* like Naviglio Grande) and recognize how you’ve transformed classic dishes like *Risotto alla Milanese* into modern interpretations without sacrificing authenticity. This approach mirrors my own philosophy: respect tradition to innovate meaningfully. I am not seeking just an internship; I am seeking an apprenticeship in a kitchen where every Tuesday, the chef team debates the optimal way to present *ossobuco*—a conversation that would shape my growth as a</w:t>
      </w:r>
      <w:r>
        <w:t xml:space="preserve"> </w:t>
      </w:r>
      <w:r>
        <w:rPr>
          <w:bCs/>
          <w:b/>
        </w:rPr>
        <w:t xml:space="preserve">Chef</w:t>
      </w:r>
      <w:r>
        <w:t xml:space="preserve">.</w:t>
      </w:r>
    </w:p>
    <w:p>
      <w:pPr>
        <w:pStyle w:val="BodyText"/>
      </w:pPr>
      <w:r>
        <w:t xml:space="preserve">I acknowledge that Milan’s culinary scene demands resilience. The city’s kitchens operate at a pace where attention to detail separates excellence from mediocrity—something I’ve prepared for through my experience in high-volume settings. At [Previous Restaurant], I maintained 100% accuracy in complex service rotations while managing stations during the chaotic *cena di Natale* (Christmas dinner) rush. Furthermore, my fluency in Italian (B2 level, with daily practice via local food markets and chef interactions) ensures I can fully engage with your team, understand subtle nuances of menu descriptions (*"non troppo salato"*), and build relationships within Milan’s tight-knit culinary community.</w:t>
      </w:r>
    </w:p>
    <w:p>
      <w:pPr>
        <w:pStyle w:val="BodyText"/>
      </w:pPr>
      <w:r>
        <w:t xml:space="preserve">Beyond technical skills, I bring the intangible qualities essential for success in Italy Milan: cultural humility, relentless curiosity, and a deep respect for *la dolce vita* philosophy. I’ve already begun immersing myself by following Milanese chefs on Instagram (@MilanChefDiaries), attending virtual seminars hosted by Città della Moda (Fashion City), and studying the work of pioneers like Massimo Bottura (whose ethos—"I don’t cook food, I cook emotions"—resonates deeply with me). An internship here isn’t just a resume bullet; it’s a pilgrimage to the very source of culinary artistry. I am prepared to start immediately, contribute from day one as a dedicated *sous chef* assistant, and absorb every lesson like the rich *brodo* I aim to create.</w:t>
      </w:r>
    </w:p>
    <w:p>
      <w:pPr>
        <w:pStyle w:val="BodyText"/>
      </w:pPr>
      <w:r>
        <w:t xml:space="preserve">Thank you for considering my</w:t>
      </w:r>
      <w:r>
        <w:t xml:space="preserve"> </w:t>
      </w:r>
      <w:r>
        <w:rPr>
          <w:bCs/>
          <w:b/>
        </w:rPr>
        <w:t xml:space="preserve">Internship Application Letter</w:t>
      </w:r>
      <w:r>
        <w:t xml:space="preserve">. The chance to learn under your guidance would be the pinnacle of my culinary aspirations. I am confident that my technical foundation, cultural alignment with Milan’s gastronomic ethos, and unwavering work ethic make me an ideal candidate for this opportunity. I have attached my resume and three professional references for your review, including Chef [Name] from [Restaurant] who witnessed me lead a pop-up event at the Milan Food Festival.</w:t>
      </w:r>
    </w:p>
    <w:p>
      <w:pPr>
        <w:pStyle w:val="BodyText"/>
      </w:pPr>
      <w:r>
        <w:t xml:space="preserve">Sincerely,</w:t>
      </w:r>
      <w:r>
        <w:br/>
      </w:r>
      <w:r>
        <w:rPr>
          <w:bCs/>
          <w:b/>
        </w:rPr>
        <w:t xml:space="preserve">[Your Full Name]</w:t>
      </w:r>
      <w:r>
        <w:br/>
      </w:r>
      <w:r>
        <w:t xml:space="preserve">Culinary Arts Student | 2023 Graduate</w:t>
      </w:r>
      <w:r>
        <w:br/>
      </w:r>
      <w:r>
        <w:t xml:space="preserve">[Phone Number] | [Email Address] | [LinkedIn/Portfolio URL]</w:t>
      </w:r>
    </w:p>
    <w:p>
      <w:pPr>
        <w:pStyle w:val="BodyText"/>
      </w:pPr>
      <w:r>
        <w:t xml:space="preserve">P.S. I have already begun researching Milan’s *sagra* (food festivals) and would be honored to assist in any seasonal event planning—whether it’s the historic Sagra della Polenta or the upcoming Milan Food Week, where I hope to contribute my passion for regional ingredient storyt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Milan</dc:title>
  <dc:creator/>
  <dc:language>en</dc:language>
  <cp:keywords/>
  <dcterms:created xsi:type="dcterms:W3CDTF">2026-07-18T21:04:44Z</dcterms:created>
  <dcterms:modified xsi:type="dcterms:W3CDTF">2026-07-18T21:04:44Z</dcterms:modified>
</cp:coreProperties>
</file>

<file path=docProps/custom.xml><?xml version="1.0" encoding="utf-8"?>
<Properties xmlns="http://schemas.openxmlformats.org/officeDocument/2006/custom-properties" xmlns:vt="http://schemas.openxmlformats.org/officeDocument/2006/docPropsVTypes"/>
</file>